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BodyText"/>
      </w:pPr>
      <w:r>
        <w:t xml:space="preserve">##./obs_source/transclusions//obs-devotionals-unit-3#Community Study: The Practice of Worship—Praising God as a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8:41Z</dcterms:created>
  <dcterms:modified xsi:type="dcterms:W3CDTF">2023-05-25T14: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reation</vt:lpwstr>
  </property>
</Properties>
</file>